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7"/>
        <w:tblW w:w="10485" w:type="dxa"/>
        <w:tblLook w:val="04A0" w:firstRow="1" w:lastRow="0" w:firstColumn="1" w:lastColumn="0" w:noHBand="0" w:noVBand="1"/>
      </w:tblPr>
      <w:tblGrid>
        <w:gridCol w:w="1209"/>
        <w:gridCol w:w="9276"/>
      </w:tblGrid>
      <w:tr w:rsidR="005562EC" w:rsidRPr="007F052A" w14:paraId="54BF7FBE" w14:textId="77777777" w:rsidTr="001838E5">
        <w:trPr>
          <w:trHeight w:val="1371"/>
        </w:trPr>
        <w:tc>
          <w:tcPr>
            <w:tcW w:w="1209" w:type="dxa"/>
          </w:tcPr>
          <w:p w14:paraId="7699E9AD" w14:textId="181A195D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Завдання:</w:t>
            </w:r>
          </w:p>
        </w:tc>
        <w:tc>
          <w:tcPr>
            <w:tcW w:w="9276" w:type="dxa"/>
          </w:tcPr>
          <w:p w14:paraId="09A68817" w14:textId="3FAD3006" w:rsidR="007F052A" w:rsidRPr="009E1808" w:rsidRDefault="009E1808" w:rsidP="007B21AE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E1808">
              <w:rPr>
                <w:rFonts w:ascii="Times New Roman" w:hAnsi="Times New Roman" w:cs="Times New Roman"/>
                <w:color w:val="24292E"/>
                <w:sz w:val="20"/>
                <w:shd w:val="clear" w:color="auto" w:fill="FFFFFF"/>
              </w:rPr>
              <w:t xml:space="preserve">Навчитись представляти телекомунікаційні мережі за допомогою матриць суміжності, </w:t>
            </w:r>
            <w:proofErr w:type="spellStart"/>
            <w:r w:rsidRPr="009E1808">
              <w:rPr>
                <w:rFonts w:ascii="Times New Roman" w:hAnsi="Times New Roman" w:cs="Times New Roman"/>
                <w:color w:val="24292E"/>
                <w:sz w:val="20"/>
                <w:shd w:val="clear" w:color="auto" w:fill="FFFFFF"/>
              </w:rPr>
              <w:t>інцедентності</w:t>
            </w:r>
            <w:proofErr w:type="spellEnd"/>
            <w:r w:rsidRPr="009E1808">
              <w:rPr>
                <w:rFonts w:ascii="Times New Roman" w:hAnsi="Times New Roman" w:cs="Times New Roman"/>
                <w:color w:val="24292E"/>
                <w:sz w:val="20"/>
                <w:shd w:val="clear" w:color="auto" w:fill="FFFFFF"/>
              </w:rPr>
              <w:t xml:space="preserve"> та списку </w:t>
            </w:r>
            <w:proofErr w:type="spellStart"/>
            <w:r w:rsidRPr="009E1808">
              <w:rPr>
                <w:rFonts w:ascii="Times New Roman" w:hAnsi="Times New Roman" w:cs="Times New Roman"/>
                <w:color w:val="24292E"/>
                <w:sz w:val="20"/>
                <w:shd w:val="clear" w:color="auto" w:fill="FFFFFF"/>
              </w:rPr>
              <w:t>ребер</w:t>
            </w:r>
            <w:proofErr w:type="spellEnd"/>
            <w:r w:rsidRPr="009E1808">
              <w:rPr>
                <w:rFonts w:ascii="Times New Roman" w:hAnsi="Times New Roman" w:cs="Times New Roman"/>
                <w:color w:val="24292E"/>
                <w:sz w:val="20"/>
                <w:shd w:val="clear" w:color="auto" w:fill="FFFFFF"/>
              </w:rPr>
              <w:t>, і оволодіти основними поняттями теорії графів.</w:t>
            </w:r>
          </w:p>
        </w:tc>
      </w:tr>
      <w:tr w:rsidR="005562EC" w:rsidRPr="007F052A" w14:paraId="1B3D82A5" w14:textId="77777777" w:rsidTr="001838E5">
        <w:trPr>
          <w:trHeight w:val="9328"/>
        </w:trPr>
        <w:tc>
          <w:tcPr>
            <w:tcW w:w="1209" w:type="dxa"/>
          </w:tcPr>
          <w:p w14:paraId="51948E5D" w14:textId="54EFBCC0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Результат виконання</w:t>
            </w:r>
            <w:r w:rsidR="00510EB8"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роботи:</w:t>
            </w:r>
          </w:p>
        </w:tc>
        <w:tc>
          <w:tcPr>
            <w:tcW w:w="9276" w:type="dxa"/>
          </w:tcPr>
          <w:p w14:paraId="4E7F2552" w14:textId="77777777" w:rsidR="009E1808" w:rsidRPr="009E1808" w:rsidRDefault="009E1808" w:rsidP="009E1808">
            <w:pPr>
              <w:shd w:val="clear" w:color="auto" w:fill="FFFFFF"/>
              <w:spacing w:after="240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  <w:proofErr w:type="spellStart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Навчитись</w:t>
            </w:r>
            <w:proofErr w:type="spellEnd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працювати</w:t>
            </w:r>
            <w:proofErr w:type="spellEnd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з </w:t>
            </w:r>
            <w:proofErr w:type="spellStart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матрицями</w:t>
            </w:r>
            <w:proofErr w:type="spellEnd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суміжностей</w:t>
            </w:r>
            <w:proofErr w:type="spellEnd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:</w:t>
            </w:r>
          </w:p>
          <w:p w14:paraId="7EC7A004" w14:textId="49DD9D13" w:rsidR="009E1808" w:rsidRDefault="009E1808" w:rsidP="009E1808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  <w:proofErr w:type="spellStart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Записати</w:t>
            </w:r>
            <w:proofErr w:type="spellEnd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придумати</w:t>
            </w:r>
            <w:proofErr w:type="spellEnd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) </w:t>
            </w:r>
            <w:proofErr w:type="spellStart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матрицю</w:t>
            </w:r>
            <w:proofErr w:type="spellEnd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суміжності</w:t>
            </w:r>
            <w:proofErr w:type="spellEnd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орієнтованого</w:t>
            </w:r>
            <w:proofErr w:type="spellEnd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графа</w:t>
            </w:r>
            <w:proofErr w:type="spellEnd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G</w:t>
            </w:r>
            <w:proofErr w:type="gramStart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={</w:t>
            </w:r>
            <w:proofErr w:type="gramEnd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7,12}. </w:t>
            </w:r>
            <w:proofErr w:type="spellStart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Ввести</w:t>
            </w:r>
            <w:proofErr w:type="spellEnd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її</w:t>
            </w:r>
            <w:proofErr w:type="spellEnd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у </w:t>
            </w:r>
            <w:proofErr w:type="spellStart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лабораторний</w:t>
            </w:r>
            <w:proofErr w:type="spellEnd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макет</w:t>
            </w:r>
            <w:proofErr w:type="spellEnd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(</w:t>
            </w:r>
            <w:proofErr w:type="spellStart"/>
            <w:proofErr w:type="gramStart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поле</w:t>
            </w:r>
            <w:proofErr w:type="spellEnd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)</w:t>
            </w:r>
            <w:proofErr w:type="gramEnd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та</w:t>
            </w:r>
            <w:proofErr w:type="spellEnd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побудувати</w:t>
            </w:r>
            <w:proofErr w:type="spellEnd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візуальне</w:t>
            </w:r>
            <w:proofErr w:type="spellEnd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представлення</w:t>
            </w:r>
            <w:proofErr w:type="spellEnd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графа</w:t>
            </w:r>
            <w:proofErr w:type="spellEnd"/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.</w:t>
            </w:r>
          </w:p>
          <w:p w14:paraId="057CCA7D" w14:textId="6450CC49" w:rsidR="00F110BE" w:rsidRPr="007D4D12" w:rsidRDefault="00B740EE" w:rsidP="009F705D">
            <w:pPr>
              <w:shd w:val="clear" w:color="auto" w:fill="FFFFFF"/>
              <w:spacing w:before="100" w:beforeAutospacing="1" w:after="100" w:afterAutospacing="1"/>
              <w:ind w:left="720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3A00A816" wp14:editId="1E2AAC31">
                  <wp:extent cx="1557867" cy="3238046"/>
                  <wp:effectExtent l="0" t="0" r="4445" b="635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9262" cy="32617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F705D">
              <w:rPr>
                <w:noProof/>
                <w:lang w:val="en-US"/>
              </w:rPr>
              <w:drawing>
                <wp:inline distT="0" distB="0" distL="0" distR="0" wp14:anchorId="5A02881B" wp14:editId="2E2C6D1E">
                  <wp:extent cx="2641600" cy="1819965"/>
                  <wp:effectExtent l="0" t="0" r="6350" b="889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5229" cy="1822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E6C1F5" w14:textId="6B986810" w:rsidR="007D4D12" w:rsidRPr="007D4D12" w:rsidRDefault="007D4D12" w:rsidP="007D4D12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Чи є у побудованому графі ізольовані вершини або незв’язні компоненти?</w:t>
            </w:r>
          </w:p>
          <w:p w14:paraId="474C05F9" w14:textId="59E6FFBC" w:rsidR="007D4D12" w:rsidRPr="007D4D12" w:rsidRDefault="007D4D12" w:rsidP="007D4D12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ні, які ребра потрібн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о видалити щоб вони утворились?</w:t>
            </w:r>
          </w:p>
          <w:p w14:paraId="344A4B57" w14:textId="2F16AD6D" w:rsidR="00892E53" w:rsidRPr="00844E00" w:rsidRDefault="007D4D12" w:rsidP="007D4D12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д</w:t>
            </w:r>
            <w:r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ля того щоб у </w:t>
            </w:r>
            <w:proofErr w:type="spellStart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графi</w:t>
            </w:r>
            <w:proofErr w:type="spellEnd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з’явилися </w:t>
            </w:r>
            <w:proofErr w:type="spellStart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iзольованi</w:t>
            </w:r>
            <w:proofErr w:type="spellEnd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вершини </w:t>
            </w:r>
            <w:proofErr w:type="spellStart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потрiбно</w:t>
            </w:r>
            <w:proofErr w:type="spellEnd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видалити ребро </w:t>
            </w:r>
            <w:proofErr w:type="spellStart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мiж</w:t>
            </w:r>
            <w:proofErr w:type="spellEnd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вершинами 1 та 6</w:t>
            </w:r>
            <w:r w:rsidRPr="00844E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25176FC4" w14:textId="0488029B" w:rsidR="007D4D12" w:rsidRPr="00ED0546" w:rsidRDefault="007D4D12" w:rsidP="007D4D12">
            <w:pPr>
              <w:pStyle w:val="a8"/>
              <w:numPr>
                <w:ilvl w:val="0"/>
                <w:numId w:val="1"/>
              </w:num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ED0546">
              <w:rPr>
                <w:rFonts w:ascii="Times New Roman" w:hAnsi="Times New Roman" w:cs="Times New Roman"/>
                <w:sz w:val="20"/>
                <w:szCs w:val="20"/>
              </w:rPr>
              <w:t>Чи є у графі вершини типу “глухий кут”?</w:t>
            </w:r>
          </w:p>
          <w:p w14:paraId="0F276BC0" w14:textId="00CA0516" w:rsidR="007D4D12" w:rsidRPr="007D4D12" w:rsidRDefault="00ED0546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</w:t>
            </w:r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так, то змінивши напрямок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ребер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чи можна це усунути;</w:t>
            </w:r>
          </w:p>
          <w:p w14:paraId="78EE59A2" w14:textId="0CBAEAA6" w:rsidR="007D4D12" w:rsidRPr="007D4D12" w:rsidRDefault="00ED0546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‘’Глухим кутом’’ є вершина 7. Щоб усунути його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потрiбно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змiнити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напрямок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мiж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вершинами 3 i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</w:t>
            </w:r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7або 4 i 7 або 5 i 7</w:t>
            </w:r>
          </w:p>
          <w:p w14:paraId="6AF18892" w14:textId="77777777" w:rsidR="007D4D12" w:rsidRPr="007D4D12" w:rsidRDefault="007D4D12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2AFBE3D" w14:textId="77777777" w:rsidR="007D4D12" w:rsidRPr="007D4D12" w:rsidRDefault="007D4D12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220CEB" w14:textId="77777777" w:rsidR="007D4D12" w:rsidRPr="00ED0546" w:rsidRDefault="007D4D12" w:rsidP="00ED0546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D0546">
              <w:rPr>
                <w:rFonts w:ascii="Times New Roman" w:hAnsi="Times New Roman" w:cs="Times New Roman"/>
                <w:sz w:val="20"/>
                <w:szCs w:val="20"/>
              </w:rPr>
              <w:t>Чи існує в графі цикл обходу вершин (цикл Гамільтона)?</w:t>
            </w:r>
          </w:p>
          <w:p w14:paraId="58A58EDE" w14:textId="77777777" w:rsidR="00ED0546" w:rsidRDefault="00ED0546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</w:t>
            </w:r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так, вкажіть послідовність вершин, що входять до даного ц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иклу;</w:t>
            </w:r>
          </w:p>
          <w:p w14:paraId="0655A2D2" w14:textId="387BB152" w:rsidR="007D4D12" w:rsidRPr="007D4D12" w:rsidRDefault="00ED0546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1,6,5,2,4,3,7</w:t>
            </w:r>
          </w:p>
          <w:p w14:paraId="1E540877" w14:textId="77777777" w:rsidR="007D4D12" w:rsidRPr="007D4D12" w:rsidRDefault="007D4D12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2FAA42B" w14:textId="1453244E" w:rsidR="007D4D12" w:rsidRPr="00ED0546" w:rsidRDefault="007D4D12" w:rsidP="007D4D12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D0546">
              <w:rPr>
                <w:rFonts w:ascii="Times New Roman" w:hAnsi="Times New Roman" w:cs="Times New Roman"/>
                <w:sz w:val="20"/>
                <w:szCs w:val="20"/>
              </w:rPr>
              <w:t xml:space="preserve">Чи існує в графі цикл обходу </w:t>
            </w:r>
            <w:proofErr w:type="spellStart"/>
            <w:r w:rsidRPr="00ED0546">
              <w:rPr>
                <w:rFonts w:ascii="Times New Roman" w:hAnsi="Times New Roman" w:cs="Times New Roman"/>
                <w:sz w:val="20"/>
                <w:szCs w:val="20"/>
              </w:rPr>
              <w:t>ребер</w:t>
            </w:r>
            <w:proofErr w:type="spellEnd"/>
            <w:r w:rsidRPr="00ED0546">
              <w:rPr>
                <w:rFonts w:ascii="Times New Roman" w:hAnsi="Times New Roman" w:cs="Times New Roman"/>
                <w:sz w:val="20"/>
                <w:szCs w:val="20"/>
              </w:rPr>
              <w:t xml:space="preserve"> (цикл </w:t>
            </w:r>
            <w:proofErr w:type="spellStart"/>
            <w:r w:rsidRPr="00ED0546">
              <w:rPr>
                <w:rFonts w:ascii="Times New Roman" w:hAnsi="Times New Roman" w:cs="Times New Roman"/>
                <w:sz w:val="20"/>
                <w:szCs w:val="20"/>
              </w:rPr>
              <w:t>Єйлера</w:t>
            </w:r>
            <w:proofErr w:type="spellEnd"/>
            <w:r w:rsidRPr="00ED0546">
              <w:rPr>
                <w:rFonts w:ascii="Times New Roman" w:hAnsi="Times New Roman" w:cs="Times New Roman"/>
                <w:sz w:val="20"/>
                <w:szCs w:val="20"/>
              </w:rPr>
              <w:t>);</w:t>
            </w:r>
          </w:p>
          <w:p w14:paraId="6478BDD1" w14:textId="025F9D6E" w:rsidR="007D4D12" w:rsidRPr="007D4D12" w:rsidRDefault="00ED0546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ні, </w:t>
            </w:r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щоб даний цикл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iснував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потрiбно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змiнити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напрям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мiж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вершинами 5 i 7</w:t>
            </w:r>
          </w:p>
          <w:p w14:paraId="0716DD9D" w14:textId="77777777" w:rsidR="007D4D12" w:rsidRPr="007D4D12" w:rsidRDefault="007D4D12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1E8D342" w14:textId="54A4902A" w:rsidR="00892E53" w:rsidRDefault="007D4D12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Побудувати доповнення (обернений) графа G.</w:t>
            </w:r>
          </w:p>
          <w:p w14:paraId="483B6E34" w14:textId="79BDE5FA" w:rsidR="00ED0546" w:rsidRDefault="00ED0546" w:rsidP="00ED054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lastRenderedPageBreak/>
              <w:drawing>
                <wp:inline distT="0" distB="0" distL="0" distR="0" wp14:anchorId="018AEBC0" wp14:editId="4982DE25">
                  <wp:extent cx="2867025" cy="1962150"/>
                  <wp:effectExtent l="0" t="0" r="9525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7025" cy="1962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2C9C30" w14:textId="0E8A91D4" w:rsidR="009F705D" w:rsidRPr="009F705D" w:rsidRDefault="009F705D" w:rsidP="009F705D">
            <w:pPr>
              <w:pStyle w:val="a8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9F705D">
              <w:rPr>
                <w:rFonts w:ascii="Times New Roman" w:hAnsi="Times New Roman" w:cs="Times New Roman"/>
                <w:sz w:val="20"/>
                <w:szCs w:val="20"/>
              </w:rPr>
              <w:t>За допомогою лабораторного макету побудувати випадковий неорієнтований граф G={7,15} та записати його матрицю суміжності.</w:t>
            </w:r>
          </w:p>
          <w:p w14:paraId="1D3B7F2D" w14:textId="707B48A6" w:rsidR="009F705D" w:rsidRPr="009F705D" w:rsidRDefault="009F705D" w:rsidP="009F705D">
            <w:pPr>
              <w:pStyle w:val="a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1157A479" wp14:editId="34920971">
                  <wp:extent cx="1752600" cy="3184602"/>
                  <wp:effectExtent l="0" t="0" r="0" b="0"/>
                  <wp:docPr id="5" name="Рисунок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9637" cy="31973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noProof/>
                <w:lang w:val="en-US"/>
              </w:rPr>
              <w:drawing>
                <wp:inline distT="0" distB="0" distL="0" distR="0" wp14:anchorId="449EF9F9" wp14:editId="21E88E11">
                  <wp:extent cx="2914650" cy="1971675"/>
                  <wp:effectExtent l="0" t="0" r="0" b="9525"/>
                  <wp:docPr id="6" name="Рисунок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4650" cy="1971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B9B6DC" w14:textId="77777777" w:rsidR="00731A73" w:rsidRDefault="009F705D" w:rsidP="00844E00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F705D">
              <w:rPr>
                <w:rFonts w:ascii="Times New Roman" w:hAnsi="Times New Roman" w:cs="Times New Roman"/>
                <w:sz w:val="20"/>
                <w:szCs w:val="20"/>
              </w:rPr>
              <w:t xml:space="preserve">Як зміниться топологія графа (структурні зв’язки), якщо циклічно зсунуту вправо 2 стовпці у </w:t>
            </w:r>
          </w:p>
          <w:p w14:paraId="20257333" w14:textId="5A297DB4" w:rsidR="009F705D" w:rsidRPr="00731A73" w:rsidRDefault="00731A73" w:rsidP="00731A73">
            <w:pPr>
              <w:ind w:left="3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</w:t>
            </w:r>
            <w:bookmarkStart w:id="0" w:name="_GoBack"/>
            <w:bookmarkEnd w:id="0"/>
            <w:r w:rsidR="009F705D" w:rsidRPr="00731A73">
              <w:rPr>
                <w:rFonts w:ascii="Times New Roman" w:hAnsi="Times New Roman" w:cs="Times New Roman"/>
                <w:sz w:val="20"/>
                <w:szCs w:val="20"/>
              </w:rPr>
              <w:t xml:space="preserve">матриці </w:t>
            </w:r>
            <w:proofErr w:type="spellStart"/>
            <w:r w:rsidR="009F705D" w:rsidRPr="00731A73">
              <w:rPr>
                <w:rFonts w:ascii="Times New Roman" w:hAnsi="Times New Roman" w:cs="Times New Roman"/>
                <w:sz w:val="20"/>
                <w:szCs w:val="20"/>
              </w:rPr>
              <w:t>суміжностей</w:t>
            </w:r>
            <w:proofErr w:type="spellEnd"/>
            <w:r w:rsidR="009F705D" w:rsidRPr="00731A73">
              <w:rPr>
                <w:rFonts w:ascii="Times New Roman" w:hAnsi="Times New Roman" w:cs="Times New Roman"/>
                <w:sz w:val="20"/>
                <w:szCs w:val="20"/>
              </w:rPr>
              <w:t>?</w:t>
            </w:r>
          </w:p>
          <w:p w14:paraId="7D12600F" w14:textId="7C8649D5" w:rsidR="00A068D1" w:rsidRPr="00A068D1" w:rsidRDefault="00A068D1" w:rsidP="00A068D1">
            <w:pPr>
              <w:pStyle w:val="a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4FED836A" wp14:editId="65D769C0">
                  <wp:extent cx="2628900" cy="1800225"/>
                  <wp:effectExtent l="0" t="0" r="0" b="9525"/>
                  <wp:docPr id="7" name="Рисунок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00" cy="1800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C5AF91" w14:textId="77777777" w:rsidR="00A068D1" w:rsidRPr="00A068D1" w:rsidRDefault="00A068D1" w:rsidP="00844E00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96CFCE7" w14:textId="57979F43" w:rsidR="009F705D" w:rsidRDefault="00A068D1" w:rsidP="00A068D1">
            <w:pPr>
              <w:pStyle w:val="a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lastRenderedPageBreak/>
              <w:drawing>
                <wp:inline distT="0" distB="0" distL="0" distR="0" wp14:anchorId="765C21DC" wp14:editId="7AD2279E">
                  <wp:extent cx="2946400" cy="3032052"/>
                  <wp:effectExtent l="0" t="0" r="6350" b="0"/>
                  <wp:docPr id="8" name="Рисунок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/>
                          <a:srcRect l="2310" t="21734" r="7929" b="26309"/>
                          <a:stretch/>
                        </pic:blipFill>
                        <pic:spPr bwMode="auto">
                          <a:xfrm>
                            <a:off x="0" y="0"/>
                            <a:ext cx="2951096" cy="30368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A727995" w14:textId="77777777" w:rsidR="00A068D1" w:rsidRPr="00A068D1" w:rsidRDefault="00A068D1" w:rsidP="00A068D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068D1">
              <w:rPr>
                <w:rFonts w:ascii="Times New Roman" w:hAnsi="Times New Roman" w:cs="Times New Roman"/>
                <w:sz w:val="20"/>
                <w:szCs w:val="20"/>
              </w:rPr>
              <w:t>Як зміниться топологія графа (структурні зв’язки), якщо всі елементи над або під діагоналлю перетворити в 1? Або 0?</w:t>
            </w:r>
          </w:p>
          <w:p w14:paraId="02E43B71" w14:textId="08C90923" w:rsidR="00A068D1" w:rsidRDefault="00A068D1" w:rsidP="00A068D1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A068D1">
              <w:rPr>
                <w:rFonts w:ascii="Times New Roman" w:hAnsi="Times New Roman" w:cs="Times New Roman"/>
                <w:sz w:val="20"/>
                <w:szCs w:val="20"/>
              </w:rPr>
              <w:t>Всi</w:t>
            </w:r>
            <w:proofErr w:type="spellEnd"/>
            <w:r w:rsidRPr="00A068D1">
              <w:rPr>
                <w:rFonts w:ascii="Times New Roman" w:hAnsi="Times New Roman" w:cs="Times New Roman"/>
                <w:sz w:val="20"/>
                <w:szCs w:val="20"/>
              </w:rPr>
              <w:t xml:space="preserve"> елементи над головною </w:t>
            </w:r>
            <w:proofErr w:type="spellStart"/>
            <w:r w:rsidRPr="00A068D1">
              <w:rPr>
                <w:rFonts w:ascii="Times New Roman" w:hAnsi="Times New Roman" w:cs="Times New Roman"/>
                <w:sz w:val="20"/>
                <w:szCs w:val="20"/>
              </w:rPr>
              <w:t>дiагоналлю</w:t>
            </w:r>
            <w:proofErr w:type="spellEnd"/>
            <w:r w:rsidRPr="00A068D1">
              <w:rPr>
                <w:rFonts w:ascii="Times New Roman" w:hAnsi="Times New Roman" w:cs="Times New Roman"/>
                <w:sz w:val="20"/>
                <w:szCs w:val="20"/>
              </w:rPr>
              <w:t xml:space="preserve"> перетворюємо в 0</w:t>
            </w:r>
          </w:p>
          <w:p w14:paraId="640866BE" w14:textId="7B09C845" w:rsidR="00A068D1" w:rsidRPr="00A068D1" w:rsidRDefault="00A068D1" w:rsidP="00A068D1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0355DB34" wp14:editId="0FC700B5">
                  <wp:extent cx="2657475" cy="1809750"/>
                  <wp:effectExtent l="0" t="0" r="9525" b="0"/>
                  <wp:docPr id="9" name="Рисунок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7475" cy="1809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A28A28" w14:textId="455B8BA1" w:rsidR="00A068D1" w:rsidRDefault="00A068D1" w:rsidP="00A068D1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29FDEC34" wp14:editId="221DB8C9">
                  <wp:extent cx="2829168" cy="2709334"/>
                  <wp:effectExtent l="0" t="0" r="0" b="0"/>
                  <wp:docPr id="10" name="Рисунок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l="2463" t="29701" r="17475" b="27174"/>
                          <a:stretch/>
                        </pic:blipFill>
                        <pic:spPr bwMode="auto">
                          <a:xfrm>
                            <a:off x="0" y="0"/>
                            <a:ext cx="2835237" cy="271514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8F5FAC2" w14:textId="4FD96BAE" w:rsidR="00892E53" w:rsidRDefault="00A63ED0" w:rsidP="00A63ED0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63ED0">
              <w:rPr>
                <w:rFonts w:ascii="Times New Roman" w:hAnsi="Times New Roman" w:cs="Times New Roman"/>
                <w:sz w:val="20"/>
                <w:szCs w:val="20"/>
              </w:rPr>
              <w:t xml:space="preserve">За допомогою лабораторного макету побудувати випадковий орієнтований граф G={5,10} та записати його матрицю </w:t>
            </w:r>
            <w:proofErr w:type="spellStart"/>
            <w:r w:rsidRPr="00A63ED0">
              <w:rPr>
                <w:rFonts w:ascii="Times New Roman" w:hAnsi="Times New Roman" w:cs="Times New Roman"/>
                <w:sz w:val="20"/>
                <w:szCs w:val="20"/>
              </w:rPr>
              <w:t>відповідностей</w:t>
            </w:r>
            <w:proofErr w:type="spellEnd"/>
            <w:r w:rsidRPr="00A63ED0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A63ED0">
              <w:rPr>
                <w:rFonts w:ascii="Times New Roman" w:hAnsi="Times New Roman" w:cs="Times New Roman"/>
                <w:sz w:val="20"/>
                <w:szCs w:val="20"/>
              </w:rPr>
              <w:t>інцедентності</w:t>
            </w:r>
            <w:proofErr w:type="spellEnd"/>
            <w:r w:rsidRPr="00A63ED0">
              <w:rPr>
                <w:rFonts w:ascii="Times New Roman" w:hAnsi="Times New Roman" w:cs="Times New Roman"/>
                <w:sz w:val="20"/>
                <w:szCs w:val="20"/>
              </w:rPr>
              <w:t>).</w:t>
            </w:r>
          </w:p>
          <w:p w14:paraId="6304D471" w14:textId="06CF3AB9" w:rsidR="00A63ED0" w:rsidRPr="00A63ED0" w:rsidRDefault="00F641BD" w:rsidP="00A63ED0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lastRenderedPageBreak/>
              <w:drawing>
                <wp:inline distT="0" distB="0" distL="0" distR="0" wp14:anchorId="570C8341" wp14:editId="1614295C">
                  <wp:extent cx="1981200" cy="3200400"/>
                  <wp:effectExtent l="0" t="0" r="0" b="0"/>
                  <wp:docPr id="11" name="Рисунок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0" cy="320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686CDD" w14:textId="77777777" w:rsidR="00F641BD" w:rsidRDefault="00F641BD" w:rsidP="00F641BD">
            <w:pPr>
              <w:pStyle w:val="a8"/>
              <w:numPr>
                <w:ilvl w:val="0"/>
                <w:numId w:val="1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  <w:proofErr w:type="spellStart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Як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з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матриці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відповідностей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можна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визначити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ступінь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кожної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вершини?</w:t>
            </w:r>
            <w:proofErr w:type="spellEnd"/>
          </w:p>
          <w:p w14:paraId="55DA1230" w14:textId="221698DE" w:rsidR="00F641BD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</w:pPr>
            <w:proofErr w:type="spellStart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Ступiнь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вершини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визначається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кiлькiстю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ребер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якi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 xml:space="preserve"> з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неї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входять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i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виходять</w:t>
            </w:r>
            <w:proofErr w:type="spellEnd"/>
          </w:p>
          <w:p w14:paraId="57F33106" w14:textId="77777777" w:rsidR="00F641BD" w:rsidRPr="00F641BD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</w:p>
          <w:p w14:paraId="29F891C2" w14:textId="4E039A1C" w:rsidR="00F641BD" w:rsidRPr="00F641BD" w:rsidRDefault="00F641BD" w:rsidP="00F641BD">
            <w:pPr>
              <w:pStyle w:val="a8"/>
              <w:numPr>
                <w:ilvl w:val="0"/>
                <w:numId w:val="5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  <w:proofErr w:type="spellStart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Задано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граф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G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та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M.</w:t>
            </w:r>
          </w:p>
          <w:p w14:paraId="6316E6FD" w14:textId="77777777" w:rsidR="00F641BD" w:rsidRDefault="00F641BD" w:rsidP="00F641BD">
            <w:pPr>
              <w:pStyle w:val="a8"/>
              <w:numPr>
                <w:ilvl w:val="0"/>
                <w:numId w:val="1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  <w:proofErr w:type="spellStart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Записати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їх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матриці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суміжності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та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побудувати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графічне</w:t>
            </w:r>
            <w:proofErr w:type="spellEnd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представлення.</w:t>
            </w:r>
            <w:proofErr w:type="spellEnd"/>
          </w:p>
          <w:p w14:paraId="5442BBC2" w14:textId="00A86B87" w:rsidR="00F641BD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G</w:t>
            </w:r>
            <w:proofErr w:type="gramStart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={</w:t>
            </w:r>
            <w:proofErr w:type="gramEnd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(5,1), (6,1),(2,3), (3,4), (2,6),(3,6),(5,6),(1,7),(2,7),(3,7),(4,7),(6,7)}</w:t>
            </w:r>
          </w:p>
          <w:p w14:paraId="3AF0E2AB" w14:textId="77777777" w:rsidR="00F641BD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noProof/>
                <w:lang w:val="en-US"/>
              </w:rPr>
            </w:pPr>
          </w:p>
          <w:p w14:paraId="5831D7EF" w14:textId="64569EC6" w:rsidR="00F641BD" w:rsidRPr="00F641BD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3AA405EF" wp14:editId="5A7C03BA">
                  <wp:extent cx="1998133" cy="3424621"/>
                  <wp:effectExtent l="0" t="0" r="2540" b="4445"/>
                  <wp:docPr id="12" name="Рисунок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/>
                          <a:srcRect t="8833" r="20867" b="14881"/>
                          <a:stretch/>
                        </pic:blipFill>
                        <pic:spPr bwMode="auto">
                          <a:xfrm>
                            <a:off x="0" y="0"/>
                            <a:ext cx="2005870" cy="34378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</w:rPr>
              <w:t xml:space="preserve">  </w:t>
            </w:r>
            <w:r>
              <w:rPr>
                <w:noProof/>
                <w:lang w:val="en-US"/>
              </w:rPr>
              <w:drawing>
                <wp:inline distT="0" distB="0" distL="0" distR="0" wp14:anchorId="6A160372" wp14:editId="698F0D5E">
                  <wp:extent cx="2647950" cy="1790700"/>
                  <wp:effectExtent l="0" t="0" r="0" b="0"/>
                  <wp:docPr id="13" name="Рисунок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7950" cy="1790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CCD687A" w14:textId="6A0C21C6" w:rsidR="00F641BD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</w:p>
          <w:p w14:paraId="6E788BFB" w14:textId="219F2155" w:rsidR="00F641BD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</w:p>
          <w:p w14:paraId="70CE8B2C" w14:textId="3EBE1A42" w:rsidR="00F641BD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</w:p>
          <w:p w14:paraId="0AE6FC7A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Графи орієнтовані чи неорієнтовані?</w:t>
            </w:r>
          </w:p>
          <w:p w14:paraId="5A708060" w14:textId="65D1D39B"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Граф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орiєнтований</w:t>
            </w:r>
            <w:proofErr w:type="spellEnd"/>
          </w:p>
          <w:p w14:paraId="28F9DB96" w14:textId="77777777"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469D4DF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Яка кількість вершин V та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ребер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E?</w:t>
            </w:r>
          </w:p>
          <w:p w14:paraId="545F9D20" w14:textId="1E4AE1B3"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V=7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E=12</w:t>
            </w:r>
          </w:p>
          <w:p w14:paraId="731BBBE0" w14:textId="77777777"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A0365C2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Яка з вершин має найбільшу ступінь? Скільки?</w:t>
            </w:r>
          </w:p>
          <w:p w14:paraId="3F636DD0" w14:textId="2459054F"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Найвищу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ступiнь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має вершина 7, вона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дорiвнює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5</w:t>
            </w:r>
          </w:p>
          <w:p w14:paraId="64789017" w14:textId="77777777"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03C9FCC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Визначте ексцентриситети вершин для графа G та M.</w:t>
            </w:r>
          </w:p>
          <w:p w14:paraId="07D19B74" w14:textId="77777777" w:rsidR="00FA1D13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Ексцентриситети вершин:</w:t>
            </w:r>
          </w:p>
          <w:p w14:paraId="632E08D5" w14:textId="77777777" w:rsidR="00F641BD" w:rsidRDefault="00F641BD" w:rsidP="00F641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042E2E7C" wp14:editId="7ABA038A">
                  <wp:extent cx="2133600" cy="704850"/>
                  <wp:effectExtent l="0" t="0" r="0" b="0"/>
                  <wp:docPr id="14" name="Рисунок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3600" cy="704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867E56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Який радіус кожного з графів?</w:t>
            </w:r>
          </w:p>
          <w:p w14:paraId="27A965F0" w14:textId="471068C1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Радiус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графа – 1</w:t>
            </w:r>
          </w:p>
          <w:p w14:paraId="28B8609C" w14:textId="77777777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45F11E5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Який діаметр кожного з графів?</w:t>
            </w:r>
          </w:p>
          <w:p w14:paraId="0E3E5423" w14:textId="441504A1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Дiаметр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графа – 2</w:t>
            </w:r>
          </w:p>
          <w:p w14:paraId="082E834F" w14:textId="77777777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B7010D6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Чи містять графи петлі (елементарні цикли)? Вкажіть послідовність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ребер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1542E937" w14:textId="3901D639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Петель граф не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мiстить</w:t>
            </w:r>
            <w:proofErr w:type="spellEnd"/>
          </w:p>
          <w:p w14:paraId="42F9A60B" w14:textId="77777777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E63BD46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Чи містять графи ізольовані вершини?</w:t>
            </w:r>
          </w:p>
          <w:p w14:paraId="536118FF" w14:textId="47FD165D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Iзольованих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вершин граф не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мiстить</w:t>
            </w:r>
            <w:proofErr w:type="spellEnd"/>
          </w:p>
          <w:p w14:paraId="4F08BE23" w14:textId="77777777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D7313D7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При транспонування GT та MT чи змінюється графічне представлення графа? Як?</w:t>
            </w:r>
          </w:p>
          <w:p w14:paraId="62CCF1C0" w14:textId="0EED91DB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При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транспонуваннi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всi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напрямки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ребер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помiняються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в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iншу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сторону.</w:t>
            </w:r>
          </w:p>
          <w:p w14:paraId="6B633A00" w14:textId="77777777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8B4F760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Записати їх матриці суміжності та побудувати графічне представлення.</w:t>
            </w:r>
          </w:p>
          <w:p w14:paraId="56DE8F1F" w14:textId="77777777" w:rsidR="00F641BD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M={(2,1), (5,1), (1,2), (4,2), (5,2), (6,2), (2,4), (5,4), (6,4), (1,5), (2,5) (4,5) (6,5), (2,6), (4,6), (5,6)}</w:t>
            </w:r>
          </w:p>
          <w:p w14:paraId="77164622" w14:textId="77777777" w:rsidR="00F641BD" w:rsidRDefault="00F641BD" w:rsidP="00F641BD">
            <w:pPr>
              <w:ind w:left="720"/>
              <w:rPr>
                <w:noProof/>
                <w:lang w:val="en-US"/>
              </w:rPr>
            </w:pPr>
          </w:p>
          <w:p w14:paraId="33976DD9" w14:textId="4B4425D5" w:rsidR="00F641BD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10310891" wp14:editId="6DDCBD60">
                  <wp:extent cx="2757829" cy="2683933"/>
                  <wp:effectExtent l="0" t="0" r="4445" b="2540"/>
                  <wp:docPr id="15" name="Рисунок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1"/>
                          <a:srcRect l="4464" t="33165" r="14857" b="22673"/>
                          <a:stretch/>
                        </pic:blipFill>
                        <pic:spPr bwMode="auto">
                          <a:xfrm>
                            <a:off x="0" y="0"/>
                            <a:ext cx="2767136" cy="26929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FB414B">
              <w:rPr>
                <w:noProof/>
                <w:lang w:val="en-US"/>
              </w:rPr>
              <w:drawing>
                <wp:inline distT="0" distB="0" distL="0" distR="0" wp14:anchorId="106C2B35" wp14:editId="20C24707">
                  <wp:extent cx="2305050" cy="1524000"/>
                  <wp:effectExtent l="0" t="0" r="0" b="0"/>
                  <wp:docPr id="16" name="Рисунок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5050" cy="152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3EE15F2" w14:textId="77777777" w:rsidR="00F641BD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4D13803" w14:textId="77777777"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Графи орієнтовані чи неорієнтовані?</w:t>
            </w:r>
          </w:p>
          <w:p w14:paraId="495EC55F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Граф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неорiєнтований</w:t>
            </w:r>
            <w:proofErr w:type="spellEnd"/>
          </w:p>
          <w:p w14:paraId="53C6B822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992DC67" w14:textId="77777777"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Яка кількість вершин V та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ребер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E?</w:t>
            </w:r>
          </w:p>
          <w:p w14:paraId="47D497D4" w14:textId="50F8C0A5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V=5 </w:t>
            </w: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E=8</w:t>
            </w:r>
          </w:p>
          <w:p w14:paraId="41D1865E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E1CA2A3" w14:textId="77777777"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Яка з вершин має найбільшу ступінь? Скільки?</w:t>
            </w:r>
          </w:p>
          <w:p w14:paraId="4B97FC90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Найвищу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ступiнь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мають вершини 2 та 5 , вона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дорiвнює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4</w:t>
            </w:r>
          </w:p>
          <w:p w14:paraId="20C106BE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82C661D" w14:textId="77777777"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Визначте ексцентриситети вершин для графа G та M.</w:t>
            </w:r>
          </w:p>
          <w:p w14:paraId="4A563E20" w14:textId="30CA7E06" w:rsid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Ексцентриситети вершин:</w:t>
            </w:r>
          </w:p>
          <w:p w14:paraId="63516D24" w14:textId="76698F47" w:rsidR="00FB414B" w:rsidRDefault="00FB414B" w:rsidP="00FB414B">
            <w:pPr>
              <w:ind w:left="7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1F277459" wp14:editId="47A740B1">
                  <wp:extent cx="1924050" cy="647700"/>
                  <wp:effectExtent l="0" t="0" r="0" b="0"/>
                  <wp:docPr id="17" name="Рисунок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4050" cy="647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44CF39" w14:textId="77777777"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Який радіус кожного з графів?</w:t>
            </w:r>
          </w:p>
          <w:p w14:paraId="02CEBF7D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Радiус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графа – 1</w:t>
            </w:r>
          </w:p>
          <w:p w14:paraId="5094C29A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5FA5D85" w14:textId="77777777"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Який діаметр кожного з графів?</w:t>
            </w:r>
          </w:p>
          <w:p w14:paraId="20E2A46A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Дiаметр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графа – 2</w:t>
            </w:r>
          </w:p>
          <w:p w14:paraId="31CA3BF8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66B5B2E" w14:textId="77777777"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Чи містять графи петлі (елементарні цикли)? Вкажіть послідовність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ребер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4F95D57E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Петель граф не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мiстить</w:t>
            </w:r>
            <w:proofErr w:type="spellEnd"/>
          </w:p>
          <w:p w14:paraId="422C1E30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18EE1FE" w14:textId="77777777"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Чи містять графи ізольовані вершини?</w:t>
            </w:r>
          </w:p>
          <w:p w14:paraId="51809CD9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Iзольованих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вершин граф не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мiстить</w:t>
            </w:r>
            <w:proofErr w:type="spellEnd"/>
          </w:p>
          <w:p w14:paraId="4E0E06ED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2C80A0" w14:textId="77777777"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При транспонування GT та MT чи змінюється графічне представлення графа? Як?</w:t>
            </w:r>
          </w:p>
          <w:p w14:paraId="4AAA93D9" w14:textId="454F3B63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Iзольованих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вершин граф не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мiстить</w:t>
            </w:r>
            <w:proofErr w:type="spellEnd"/>
          </w:p>
          <w:p w14:paraId="1C152B6B" w14:textId="77777777" w:rsidR="00F641BD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CB32146" w14:textId="77777777" w:rsidR="00F641BD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5ECEE38" w14:textId="77777777" w:rsidR="00F641BD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B2666AB" w14:textId="7F107888" w:rsidR="00F641BD" w:rsidRPr="00F110BE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562EC" w:rsidRPr="007F052A" w14:paraId="5B59E44D" w14:textId="77777777" w:rsidTr="001838E5">
        <w:trPr>
          <w:trHeight w:val="2264"/>
        </w:trPr>
        <w:tc>
          <w:tcPr>
            <w:tcW w:w="1209" w:type="dxa"/>
          </w:tcPr>
          <w:p w14:paraId="52688D56" w14:textId="18FAE6C4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Висновок:</w:t>
            </w:r>
          </w:p>
        </w:tc>
        <w:tc>
          <w:tcPr>
            <w:tcW w:w="9276" w:type="dxa"/>
          </w:tcPr>
          <w:p w14:paraId="1002ED65" w14:textId="3F647FF2" w:rsidR="004B727D" w:rsidRPr="004B727D" w:rsidRDefault="00A845A4" w:rsidP="00A845A4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A845A4">
              <w:rPr>
                <w:rFonts w:ascii="Times New Roman" w:hAnsi="Times New Roman" w:cs="Times New Roman"/>
                <w:sz w:val="20"/>
                <w:szCs w:val="20"/>
              </w:rPr>
              <w:t xml:space="preserve">на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даній </w:t>
            </w:r>
            <w:proofErr w:type="spellStart"/>
            <w:r w:rsidRPr="00A845A4">
              <w:rPr>
                <w:rFonts w:ascii="Times New Roman" w:hAnsi="Times New Roman" w:cs="Times New Roman"/>
                <w:sz w:val="20"/>
                <w:szCs w:val="20"/>
              </w:rPr>
              <w:t>лабораторнiй</w:t>
            </w:r>
            <w:proofErr w:type="spellEnd"/>
            <w:r w:rsidRPr="00A845A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A845A4">
              <w:rPr>
                <w:rFonts w:ascii="Times New Roman" w:hAnsi="Times New Roman" w:cs="Times New Roman"/>
                <w:sz w:val="20"/>
                <w:szCs w:val="20"/>
              </w:rPr>
              <w:t>роботi</w:t>
            </w:r>
            <w:proofErr w:type="spellEnd"/>
            <w:r w:rsidRPr="00A845A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освоєно представлення телекомунікаційних мереж</w:t>
            </w:r>
            <w:r w:rsidRPr="00A845A4">
              <w:rPr>
                <w:rFonts w:ascii="Times New Roman" w:hAnsi="Times New Roman" w:cs="Times New Roman"/>
                <w:sz w:val="20"/>
                <w:szCs w:val="20"/>
              </w:rPr>
              <w:t xml:space="preserve"> за допомогою матриць суміжності, </w:t>
            </w:r>
            <w:proofErr w:type="spellStart"/>
            <w:r w:rsidRPr="00A845A4">
              <w:rPr>
                <w:rFonts w:ascii="Times New Roman" w:hAnsi="Times New Roman" w:cs="Times New Roman"/>
                <w:sz w:val="20"/>
                <w:szCs w:val="20"/>
              </w:rPr>
              <w:t>інцедентно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сті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та списку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ребер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A845A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освоєно основні поняття</w:t>
            </w:r>
            <w:r w:rsidRPr="00A845A4">
              <w:rPr>
                <w:rFonts w:ascii="Times New Roman" w:hAnsi="Times New Roman" w:cs="Times New Roman"/>
                <w:sz w:val="20"/>
                <w:szCs w:val="20"/>
              </w:rPr>
              <w:t xml:space="preserve"> теорії графів. В результаті виконання лабораторної роботи досягнуто мети, труднощів не </w:t>
            </w:r>
            <w:proofErr w:type="spellStart"/>
            <w:r w:rsidRPr="00A845A4">
              <w:rPr>
                <w:rFonts w:ascii="Times New Roman" w:hAnsi="Times New Roman" w:cs="Times New Roman"/>
                <w:sz w:val="20"/>
                <w:szCs w:val="20"/>
              </w:rPr>
              <w:t>виникло</w:t>
            </w:r>
            <w:proofErr w:type="spellEnd"/>
            <w:r w:rsidRPr="00A845A4">
              <w:rPr>
                <w:rFonts w:ascii="Times New Roman" w:hAnsi="Times New Roman" w:cs="Times New Roman"/>
                <w:sz w:val="20"/>
                <w:szCs w:val="20"/>
              </w:rPr>
              <w:t xml:space="preserve"> та вдалося виконати всі поставлені завдання.</w:t>
            </w:r>
          </w:p>
        </w:tc>
      </w:tr>
    </w:tbl>
    <w:p w14:paraId="288EC27F" w14:textId="77777777" w:rsidR="002B5404" w:rsidRPr="007F052A" w:rsidRDefault="002B5404">
      <w:pPr>
        <w:rPr>
          <w:rFonts w:ascii="Times New Roman" w:hAnsi="Times New Roman" w:cs="Times New Roman"/>
          <w:sz w:val="20"/>
          <w:szCs w:val="20"/>
        </w:rPr>
      </w:pPr>
    </w:p>
    <w:sectPr w:rsidR="002B5404" w:rsidRPr="007F052A" w:rsidSect="00114327">
      <w:headerReference w:type="default" r:id="rId24"/>
      <w:footerReference w:type="default" r:id="rId25"/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CB5AB2" w14:textId="77777777" w:rsidR="008D33A4" w:rsidRDefault="008D33A4" w:rsidP="00FC2C96">
      <w:pPr>
        <w:spacing w:after="0" w:line="240" w:lineRule="auto"/>
      </w:pPr>
      <w:r>
        <w:separator/>
      </w:r>
    </w:p>
  </w:endnote>
  <w:endnote w:type="continuationSeparator" w:id="0">
    <w:p w14:paraId="48EC730B" w14:textId="77777777" w:rsidR="008D33A4" w:rsidRDefault="008D33A4" w:rsidP="00FC2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5B039F" w14:textId="392E35A6" w:rsidR="001838E5" w:rsidRPr="001838E5" w:rsidRDefault="001838E5" w:rsidP="001838E5">
    <w:pPr>
      <w:pStyle w:val="a5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Звіт до лабораторної роботи з курсу «Телекомунікаційні та інформаційні мережі». Львів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88E0CE" w14:textId="77777777" w:rsidR="008D33A4" w:rsidRDefault="008D33A4" w:rsidP="00FC2C96">
      <w:pPr>
        <w:spacing w:after="0" w:line="240" w:lineRule="auto"/>
      </w:pPr>
      <w:r>
        <w:separator/>
      </w:r>
    </w:p>
  </w:footnote>
  <w:footnote w:type="continuationSeparator" w:id="0">
    <w:p w14:paraId="2844ECA3" w14:textId="77777777" w:rsidR="008D33A4" w:rsidRDefault="008D33A4" w:rsidP="00FC2C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89F782" w14:textId="1FA2D2AA" w:rsidR="00FC2C96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b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НАЦІОНАЛЬНИЙ УНІВЕРСИТЕТ «ЛЬВІВСЬКА ПОЛІТЕХНІКА»</w:t>
    </w:r>
  </w:p>
  <w:p w14:paraId="2B534C04" w14:textId="23F834DB" w:rsidR="005562EC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Кафедра Телекомунікації</w:t>
    </w:r>
  </w:p>
  <w:tbl>
    <w:tblPr>
      <w:tblStyle w:val="a7"/>
      <w:tblW w:w="0" w:type="auto"/>
      <w:tblLayout w:type="fixed"/>
      <w:tblLook w:val="04A0" w:firstRow="1" w:lastRow="0" w:firstColumn="1" w:lastColumn="0" w:noHBand="0" w:noVBand="1"/>
    </w:tblPr>
    <w:tblGrid>
      <w:gridCol w:w="4957"/>
      <w:gridCol w:w="2551"/>
      <w:gridCol w:w="2948"/>
    </w:tblGrid>
    <w:tr w:rsidR="001838E5" w:rsidRPr="001838E5" w14:paraId="192BA706" w14:textId="77777777" w:rsidTr="001838E5">
      <w:tc>
        <w:tcPr>
          <w:tcW w:w="4957" w:type="dxa"/>
          <w:vMerge w:val="restart"/>
          <w:tcBorders>
            <w:top w:val="nil"/>
            <w:left w:val="nil"/>
            <w:bottom w:val="nil"/>
          </w:tcBorders>
        </w:tcPr>
        <w:p w14:paraId="5CE79F11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3CCE329B" w14:textId="4E2D6A43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Робота №</w:t>
          </w:r>
        </w:p>
      </w:tc>
      <w:tc>
        <w:tcPr>
          <w:tcW w:w="2948" w:type="dxa"/>
        </w:tcPr>
        <w:p w14:paraId="4D783F92" w14:textId="0C4F4C17" w:rsidR="001838E5" w:rsidRPr="001838E5" w:rsidRDefault="009E1808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2</w:t>
          </w:r>
        </w:p>
      </w:tc>
    </w:tr>
    <w:tr w:rsidR="001838E5" w:rsidRPr="001838E5" w14:paraId="6C627792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3BDF31B9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7C835434" w14:textId="5BB9FA3C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Група</w:t>
          </w:r>
        </w:p>
      </w:tc>
      <w:tc>
        <w:tcPr>
          <w:tcW w:w="2948" w:type="dxa"/>
        </w:tcPr>
        <w:p w14:paraId="55425277" w14:textId="6E381C51" w:rsidR="001838E5" w:rsidRPr="001838E5" w:rsidRDefault="0060550E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ТР-34</w:t>
          </w:r>
        </w:p>
      </w:tc>
    </w:tr>
    <w:tr w:rsidR="001838E5" w:rsidRPr="001838E5" w14:paraId="6EAB64CB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1891FBCD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3375A058" w14:textId="2CD8A721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Студент</w:t>
          </w:r>
        </w:p>
      </w:tc>
      <w:tc>
        <w:tcPr>
          <w:tcW w:w="2948" w:type="dxa"/>
        </w:tcPr>
        <w:p w14:paraId="429524A3" w14:textId="5A360059" w:rsidR="001838E5" w:rsidRPr="001838E5" w:rsidRDefault="0060550E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proofErr w:type="spellStart"/>
          <w:r>
            <w:rPr>
              <w:rFonts w:ascii="Times New Roman" w:hAnsi="Times New Roman" w:cs="Times New Roman"/>
              <w:sz w:val="24"/>
              <w:szCs w:val="24"/>
            </w:rPr>
            <w:t>Пилат</w:t>
          </w:r>
          <w:proofErr w:type="spellEnd"/>
          <w:r>
            <w:rPr>
              <w:rFonts w:ascii="Times New Roman" w:hAnsi="Times New Roman" w:cs="Times New Roman"/>
              <w:sz w:val="24"/>
              <w:szCs w:val="24"/>
            </w:rPr>
            <w:t xml:space="preserve"> М.</w:t>
          </w:r>
        </w:p>
      </w:tc>
    </w:tr>
    <w:tr w:rsidR="001838E5" w:rsidRPr="001838E5" w14:paraId="0249A540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4046A8F2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71CC26A6" w14:textId="1EFEA5D8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Викладач</w:t>
          </w:r>
        </w:p>
      </w:tc>
      <w:tc>
        <w:tcPr>
          <w:tcW w:w="2948" w:type="dxa"/>
        </w:tcPr>
        <w:p w14:paraId="3FF3AD3C" w14:textId="3B6A2F6D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proofErr w:type="spellStart"/>
          <w:r w:rsidRPr="001838E5">
            <w:rPr>
              <w:rFonts w:ascii="Times New Roman" w:hAnsi="Times New Roman" w:cs="Times New Roman"/>
              <w:sz w:val="24"/>
              <w:szCs w:val="24"/>
            </w:rPr>
            <w:t>Бугиль</w:t>
          </w:r>
          <w:proofErr w:type="spellEnd"/>
          <w:r w:rsidRPr="001838E5">
            <w:rPr>
              <w:rFonts w:ascii="Times New Roman" w:hAnsi="Times New Roman" w:cs="Times New Roman"/>
              <w:sz w:val="24"/>
              <w:szCs w:val="24"/>
            </w:rPr>
            <w:t> Б.А.</w:t>
          </w:r>
        </w:p>
      </w:tc>
    </w:tr>
  </w:tbl>
  <w:p w14:paraId="3505D125" w14:textId="77777777" w:rsidR="00FC2C96" w:rsidRPr="001838E5" w:rsidRDefault="00FC2C96" w:rsidP="005562EC">
    <w:pPr>
      <w:pStyle w:val="a3"/>
      <w:rPr>
        <w:rFonts w:ascii="Times New Roman" w:hAnsi="Times New Roman" w:cs="Times New Roman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D7DF2"/>
    <w:multiLevelType w:val="multilevel"/>
    <w:tmpl w:val="27FC3A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5615CE1"/>
    <w:multiLevelType w:val="multilevel"/>
    <w:tmpl w:val="C2B2B4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5822352"/>
    <w:multiLevelType w:val="hybridMultilevel"/>
    <w:tmpl w:val="5A609B60"/>
    <w:lvl w:ilvl="0" w:tplc="C97AD7E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170339"/>
    <w:multiLevelType w:val="hybridMultilevel"/>
    <w:tmpl w:val="B05C5C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3B49D6"/>
    <w:multiLevelType w:val="hybridMultilevel"/>
    <w:tmpl w:val="1C34471E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0tzAxMzAxtTAwNjdU0lEKTi0uzszPAykwrAUAd6+YQiwAAAA="/>
  </w:docVars>
  <w:rsids>
    <w:rsidRoot w:val="00C82772"/>
    <w:rsid w:val="00022781"/>
    <w:rsid w:val="00114327"/>
    <w:rsid w:val="001838E5"/>
    <w:rsid w:val="00201FD7"/>
    <w:rsid w:val="002862CB"/>
    <w:rsid w:val="002A5145"/>
    <w:rsid w:val="002B5404"/>
    <w:rsid w:val="004B727D"/>
    <w:rsid w:val="004E20F2"/>
    <w:rsid w:val="00510EB8"/>
    <w:rsid w:val="005562EC"/>
    <w:rsid w:val="0060550E"/>
    <w:rsid w:val="00731A73"/>
    <w:rsid w:val="007B21AE"/>
    <w:rsid w:val="007D4D12"/>
    <w:rsid w:val="007F052A"/>
    <w:rsid w:val="007F4826"/>
    <w:rsid w:val="00831306"/>
    <w:rsid w:val="00844E00"/>
    <w:rsid w:val="00892E53"/>
    <w:rsid w:val="008D33A4"/>
    <w:rsid w:val="009E1808"/>
    <w:rsid w:val="009F705D"/>
    <w:rsid w:val="00A068D1"/>
    <w:rsid w:val="00A63ED0"/>
    <w:rsid w:val="00A845A4"/>
    <w:rsid w:val="00B740EE"/>
    <w:rsid w:val="00C82772"/>
    <w:rsid w:val="00D61AA3"/>
    <w:rsid w:val="00D767E2"/>
    <w:rsid w:val="00ED0546"/>
    <w:rsid w:val="00EF0C82"/>
    <w:rsid w:val="00F110BE"/>
    <w:rsid w:val="00F641BD"/>
    <w:rsid w:val="00FA1D13"/>
    <w:rsid w:val="00FB414B"/>
    <w:rsid w:val="00FC2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63D7BC"/>
  <w15:chartTrackingRefBased/>
  <w15:docId w15:val="{DDF03DBC-5028-43F4-9284-ECA26D402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C2C96"/>
  </w:style>
  <w:style w:type="paragraph" w:styleId="a5">
    <w:name w:val="footer"/>
    <w:basedOn w:val="a"/>
    <w:link w:val="a6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FC2C96"/>
  </w:style>
  <w:style w:type="table" w:styleId="a7">
    <w:name w:val="Table Grid"/>
    <w:basedOn w:val="a1"/>
    <w:uiPriority w:val="39"/>
    <w:rsid w:val="00FC2C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7F052A"/>
    <w:pPr>
      <w:ind w:left="720"/>
      <w:contextualSpacing/>
    </w:pPr>
  </w:style>
  <w:style w:type="paragraph" w:styleId="a9">
    <w:name w:val="Normal (Web)"/>
    <w:basedOn w:val="a"/>
    <w:uiPriority w:val="99"/>
    <w:semiHidden/>
    <w:unhideWhenUsed/>
    <w:rsid w:val="009E18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120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5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1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2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63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7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8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6828AA-338B-43DA-A660-AF01D0CCD4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6</Pages>
  <Words>607</Words>
  <Characters>3460</Characters>
  <Application>Microsoft Office Word</Application>
  <DocSecurity>0</DocSecurity>
  <Lines>28</Lines>
  <Paragraphs>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Пользователь Windows</cp:lastModifiedBy>
  <cp:revision>5</cp:revision>
  <dcterms:created xsi:type="dcterms:W3CDTF">2020-05-12T19:32:00Z</dcterms:created>
  <dcterms:modified xsi:type="dcterms:W3CDTF">2020-05-12T21:41:00Z</dcterms:modified>
</cp:coreProperties>
</file>